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8D1A76" w14:textId="5CECDC6C" w:rsidR="00204F90" w:rsidRDefault="00204F90">
      <w:pPr>
        <w:rPr>
          <w:noProof/>
        </w:rPr>
      </w:pPr>
      <w:bookmarkStart w:id="0" w:name="_Hlk132921608"/>
      <w:bookmarkEnd w:id="0"/>
    </w:p>
    <w:p w14:paraId="1D784D26" w14:textId="2F28F055" w:rsidR="005511E3" w:rsidRPr="005511E3" w:rsidRDefault="005511E3" w:rsidP="005511E3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5511E3">
        <w:rPr>
          <w:b/>
          <w:bCs/>
          <w:noProof/>
          <w:sz w:val="28"/>
          <w:szCs w:val="28"/>
        </w:rPr>
        <w:t>Empty</w:t>
      </w:r>
      <w:r w:rsidRPr="005511E3">
        <w:rPr>
          <w:b/>
          <w:bCs/>
          <w:noProof/>
          <w:sz w:val="28"/>
          <w:szCs w:val="28"/>
        </w:rPr>
        <w:t xml:space="preserve">-string </w:t>
      </w:r>
      <w:r w:rsidRPr="005511E3">
        <w:rPr>
          <w:b/>
          <w:bCs/>
          <w:noProof/>
          <w:sz w:val="28"/>
          <w:szCs w:val="28"/>
        </w:rPr>
        <w:t>title</w:t>
      </w:r>
      <w:r w:rsidRPr="005511E3">
        <w:rPr>
          <w:b/>
          <w:bCs/>
          <w:noProof/>
          <w:sz w:val="28"/>
          <w:szCs w:val="28"/>
        </w:rPr>
        <w:t xml:space="preserve"> when creating a new book</w:t>
      </w:r>
    </w:p>
    <w:p w14:paraId="40E5B711" w14:textId="084D97F1" w:rsidR="005511E3" w:rsidRDefault="005511E3">
      <w:pPr>
        <w:rPr>
          <w:noProof/>
        </w:rPr>
      </w:pPr>
      <w:r>
        <w:rPr>
          <w:noProof/>
        </w:rPr>
        <w:drawing>
          <wp:inline distT="0" distB="0" distL="0" distR="0" wp14:anchorId="23CAAC41" wp14:editId="24441786">
            <wp:extent cx="5943600" cy="1753870"/>
            <wp:effectExtent l="0" t="0" r="0" b="0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3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E79B" w14:textId="77777777" w:rsidR="005511E3" w:rsidRDefault="005511E3">
      <w:pPr>
        <w:rPr>
          <w:noProof/>
        </w:rPr>
      </w:pPr>
    </w:p>
    <w:p w14:paraId="7E02F706" w14:textId="77777777" w:rsidR="005511E3" w:rsidRDefault="005511E3">
      <w:pPr>
        <w:rPr>
          <w:noProof/>
        </w:rPr>
      </w:pPr>
    </w:p>
    <w:p w14:paraId="6F1163D1" w14:textId="616C8B3A" w:rsidR="005511E3" w:rsidRPr="005511E3" w:rsidRDefault="005511E3" w:rsidP="005511E3">
      <w:pPr>
        <w:pStyle w:val="ListParagraph"/>
        <w:numPr>
          <w:ilvl w:val="0"/>
          <w:numId w:val="1"/>
        </w:numPr>
        <w:rPr>
          <w:b/>
          <w:bCs/>
          <w:noProof/>
          <w:sz w:val="28"/>
          <w:szCs w:val="28"/>
        </w:rPr>
      </w:pPr>
      <w:r w:rsidRPr="005511E3">
        <w:rPr>
          <w:b/>
          <w:bCs/>
          <w:noProof/>
          <w:sz w:val="28"/>
          <w:szCs w:val="28"/>
        </w:rPr>
        <w:t>Non-string author when creating a new book</w:t>
      </w:r>
    </w:p>
    <w:p w14:paraId="3EF1CA5B" w14:textId="0794376B" w:rsidR="005511E3" w:rsidRDefault="005511E3">
      <w:r>
        <w:rPr>
          <w:noProof/>
        </w:rPr>
        <w:drawing>
          <wp:inline distT="0" distB="0" distL="0" distR="0" wp14:anchorId="5C1EB2C4" wp14:editId="396E2E2A">
            <wp:extent cx="5943600" cy="1748790"/>
            <wp:effectExtent l="0" t="0" r="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98427" w14:textId="77777777" w:rsidR="00204F90" w:rsidRDefault="00204F90"/>
    <w:p w14:paraId="2984D4F1" w14:textId="4DBCDB5B" w:rsidR="005511E3" w:rsidRPr="005511E3" w:rsidRDefault="005511E3" w:rsidP="005511E3">
      <w:pPr>
        <w:pStyle w:val="ListParagraph"/>
        <w:numPr>
          <w:ilvl w:val="0"/>
          <w:numId w:val="1"/>
        </w:numPr>
        <w:rPr>
          <w:b/>
          <w:bCs/>
          <w:noProof/>
          <w:sz w:val="28"/>
          <w:szCs w:val="28"/>
        </w:rPr>
      </w:pPr>
      <w:r w:rsidRPr="005511E3">
        <w:rPr>
          <w:b/>
          <w:bCs/>
          <w:noProof/>
          <w:sz w:val="28"/>
          <w:szCs w:val="28"/>
        </w:rPr>
        <w:t>S</w:t>
      </w:r>
      <w:r w:rsidRPr="005511E3">
        <w:rPr>
          <w:b/>
          <w:bCs/>
          <w:noProof/>
          <w:sz w:val="28"/>
          <w:szCs w:val="28"/>
        </w:rPr>
        <w:t xml:space="preserve">tring </w:t>
      </w:r>
      <w:r>
        <w:rPr>
          <w:b/>
          <w:bCs/>
          <w:noProof/>
          <w:sz w:val="28"/>
          <w:szCs w:val="28"/>
        </w:rPr>
        <w:t>for the price</w:t>
      </w:r>
      <w:r w:rsidR="000C55CF" w:rsidRPr="000C55CF">
        <w:rPr>
          <w:b/>
          <w:bCs/>
          <w:noProof/>
          <w:sz w:val="28"/>
          <w:szCs w:val="28"/>
        </w:rPr>
        <w:t xml:space="preserve"> </w:t>
      </w:r>
      <w:r w:rsidR="000C55CF" w:rsidRPr="005511E3">
        <w:rPr>
          <w:b/>
          <w:bCs/>
          <w:noProof/>
          <w:sz w:val="28"/>
          <w:szCs w:val="28"/>
        </w:rPr>
        <w:t>when creating a new book</w:t>
      </w:r>
    </w:p>
    <w:p w14:paraId="109B1BC3" w14:textId="23E4E585" w:rsidR="005511E3" w:rsidRDefault="005511E3">
      <w:r>
        <w:rPr>
          <w:noProof/>
        </w:rPr>
        <w:drawing>
          <wp:inline distT="0" distB="0" distL="0" distR="0" wp14:anchorId="1F45DFC2" wp14:editId="2F1CC569">
            <wp:extent cx="5943600" cy="1605915"/>
            <wp:effectExtent l="0" t="0" r="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F4528" w14:textId="77777777" w:rsidR="005511E3" w:rsidRDefault="005511E3"/>
    <w:p w14:paraId="1F7B1832" w14:textId="77777777" w:rsidR="005511E3" w:rsidRDefault="005511E3"/>
    <w:p w14:paraId="02BE08E9" w14:textId="77777777" w:rsidR="00204F90" w:rsidRDefault="00204F90"/>
    <w:p w14:paraId="4336E408" w14:textId="248242CD" w:rsidR="005511E3" w:rsidRPr="005511E3" w:rsidRDefault="005511E3" w:rsidP="005511E3">
      <w:pPr>
        <w:pStyle w:val="ListParagraph"/>
        <w:numPr>
          <w:ilvl w:val="0"/>
          <w:numId w:val="1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>cid to get positive integer</w:t>
      </w:r>
      <w:r w:rsidR="000C55CF">
        <w:rPr>
          <w:b/>
          <w:bCs/>
          <w:noProof/>
          <w:sz w:val="28"/>
          <w:szCs w:val="28"/>
        </w:rPr>
        <w:t xml:space="preserve"> </w:t>
      </w:r>
      <w:r w:rsidR="000C55CF" w:rsidRPr="005511E3">
        <w:rPr>
          <w:b/>
          <w:bCs/>
          <w:noProof/>
          <w:sz w:val="28"/>
          <w:szCs w:val="28"/>
        </w:rPr>
        <w:t xml:space="preserve">when </w:t>
      </w:r>
      <w:r w:rsidR="000C55CF">
        <w:rPr>
          <w:b/>
          <w:bCs/>
          <w:noProof/>
          <w:sz w:val="28"/>
          <w:szCs w:val="28"/>
        </w:rPr>
        <w:t>updating address</w:t>
      </w:r>
    </w:p>
    <w:p w14:paraId="69AB4F3C" w14:textId="07EBE1FA" w:rsidR="005511E3" w:rsidRDefault="005511E3">
      <w:r>
        <w:rPr>
          <w:noProof/>
        </w:rPr>
        <w:drawing>
          <wp:inline distT="0" distB="0" distL="0" distR="0" wp14:anchorId="7F48E99E" wp14:editId="0D11DDDB">
            <wp:extent cx="5943600" cy="1664335"/>
            <wp:effectExtent l="0" t="0" r="0" b="0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4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A5E8D" w14:textId="66873D33" w:rsidR="005511E3" w:rsidRDefault="005511E3"/>
    <w:p w14:paraId="0A0B173D" w14:textId="77777777" w:rsidR="003A7C84" w:rsidRDefault="003A7C84"/>
    <w:p w14:paraId="5C8E42E1" w14:textId="6B208BC1" w:rsidR="005511E3" w:rsidRPr="005511E3" w:rsidRDefault="003A7C84" w:rsidP="005511E3">
      <w:pPr>
        <w:pStyle w:val="ListParagraph"/>
        <w:numPr>
          <w:ilvl w:val="0"/>
          <w:numId w:val="1"/>
        </w:numPr>
        <w:rPr>
          <w:b/>
          <w:bCs/>
          <w:noProof/>
          <w:sz w:val="28"/>
          <w:szCs w:val="28"/>
        </w:rPr>
      </w:pPr>
      <w:r>
        <w:rPr>
          <w:b/>
          <w:bCs/>
          <w:noProof/>
          <w:sz w:val="28"/>
          <w:szCs w:val="28"/>
        </w:rPr>
        <w:t xml:space="preserve">Non-alphanumeric characters for the title </w:t>
      </w:r>
      <w:r w:rsidRPr="005511E3">
        <w:rPr>
          <w:b/>
          <w:bCs/>
          <w:noProof/>
          <w:sz w:val="28"/>
          <w:szCs w:val="28"/>
        </w:rPr>
        <w:t>when creating a new book</w:t>
      </w:r>
    </w:p>
    <w:p w14:paraId="27136483" w14:textId="77777777" w:rsidR="005511E3" w:rsidRDefault="005511E3" w:rsidP="005511E3">
      <w:r>
        <w:rPr>
          <w:noProof/>
        </w:rPr>
        <w:drawing>
          <wp:inline distT="0" distB="0" distL="0" distR="0" wp14:anchorId="24A2ABF1" wp14:editId="0FAB0070">
            <wp:extent cx="5943600" cy="1890395"/>
            <wp:effectExtent l="0" t="0" r="0" b="0"/>
            <wp:docPr id="8" name="Picture 8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, email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9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EAC22" w14:textId="77777777" w:rsidR="00CF3D76" w:rsidRDefault="00CF3D76" w:rsidP="004879BE">
      <w:pPr>
        <w:rPr>
          <w:b/>
          <w:bCs/>
          <w:noProof/>
          <w:sz w:val="28"/>
          <w:szCs w:val="28"/>
        </w:rPr>
      </w:pPr>
    </w:p>
    <w:p w14:paraId="45A362C6" w14:textId="2851CA58" w:rsidR="004879BE" w:rsidRPr="00CF3D76" w:rsidRDefault="004879BE" w:rsidP="004879BE">
      <w:pPr>
        <w:rPr>
          <w:b/>
          <w:bCs/>
          <w:noProof/>
          <w:sz w:val="24"/>
          <w:szCs w:val="24"/>
        </w:rPr>
      </w:pPr>
      <w:r w:rsidRPr="00CF3D76">
        <w:rPr>
          <w:b/>
          <w:bCs/>
          <w:noProof/>
          <w:sz w:val="24"/>
          <w:szCs w:val="24"/>
        </w:rPr>
        <w:t xml:space="preserve">The book was </w:t>
      </w:r>
      <w:r w:rsidR="00CF3D76">
        <w:rPr>
          <w:b/>
          <w:bCs/>
          <w:noProof/>
          <w:sz w:val="24"/>
          <w:szCs w:val="24"/>
        </w:rPr>
        <w:t xml:space="preserve">successfully </w:t>
      </w:r>
      <w:r w:rsidRPr="00CF3D76">
        <w:rPr>
          <w:b/>
          <w:bCs/>
          <w:noProof/>
          <w:sz w:val="24"/>
          <w:szCs w:val="24"/>
        </w:rPr>
        <w:t xml:space="preserve">recalled (confirming that the titel was sanitized before saving to the database) </w:t>
      </w:r>
    </w:p>
    <w:p w14:paraId="5377591E" w14:textId="0FF342E4" w:rsidR="005511E3" w:rsidRDefault="00CF3D76" w:rsidP="00501E71">
      <w:r>
        <w:rPr>
          <w:noProof/>
        </w:rPr>
        <w:drawing>
          <wp:inline distT="0" distB="0" distL="0" distR="0" wp14:anchorId="0083A315" wp14:editId="272CE016">
            <wp:extent cx="5943600" cy="1823085"/>
            <wp:effectExtent l="0" t="0" r="0" b="5715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3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8ACEA" w14:textId="77777777" w:rsidR="005511E3" w:rsidRDefault="005511E3"/>
    <w:sectPr w:rsidR="005511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977860"/>
    <w:multiLevelType w:val="hybridMultilevel"/>
    <w:tmpl w:val="BE3ECFFE"/>
    <w:lvl w:ilvl="0" w:tplc="CA1ADB3E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6833156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xsTQ1sLAwsjA1MDRQ0lEKTi0uzszPAykwrAUA8RXkgywAAAA="/>
  </w:docVars>
  <w:rsids>
    <w:rsidRoot w:val="00204F90"/>
    <w:rsid w:val="000C55CF"/>
    <w:rsid w:val="00204F90"/>
    <w:rsid w:val="003A7C84"/>
    <w:rsid w:val="004879BE"/>
    <w:rsid w:val="00501E71"/>
    <w:rsid w:val="005511E3"/>
    <w:rsid w:val="00CF3D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A1E380"/>
  <w15:chartTrackingRefBased/>
  <w15:docId w15:val="{398535D0-9F8B-4425-B5A1-1E0A9D485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1E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511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69</TotalTime>
  <Pages>3</Pages>
  <Words>56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 kh</dc:creator>
  <cp:keywords/>
  <dc:description/>
  <cp:lastModifiedBy>Mahdi kh</cp:lastModifiedBy>
  <cp:revision>6</cp:revision>
  <dcterms:created xsi:type="dcterms:W3CDTF">2023-04-20T07:31:00Z</dcterms:created>
  <dcterms:modified xsi:type="dcterms:W3CDTF">2023-04-21T04:20:00Z</dcterms:modified>
</cp:coreProperties>
</file>